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1EFFA7" w14:textId="77777777" w:rsidR="00540B5F" w:rsidRDefault="00540B5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  <w:bookmarkStart w:id="0" w:name="_GoBack"/>
      <w:bookmarkEnd w:id="0"/>
    </w:p>
    <w:p w14:paraId="63429F4E" w14:textId="77777777" w:rsidR="00540B5F" w:rsidRDefault="00540B5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</w:p>
    <w:p w14:paraId="0DE65412" w14:textId="77777777" w:rsidR="00540B5F" w:rsidRDefault="00540B5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</w:p>
    <w:p w14:paraId="5833FD1F" w14:textId="77777777" w:rsidR="00540B5F" w:rsidRDefault="00540B5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</w:p>
    <w:p w14:paraId="5D826C25" w14:textId="77777777" w:rsidR="00540B5F" w:rsidRDefault="00540B5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</w:p>
    <w:p w14:paraId="6F7BB822" w14:textId="77777777" w:rsidR="00540B5F" w:rsidRDefault="00540B5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</w:p>
    <w:p w14:paraId="7853D161" w14:textId="77777777" w:rsidR="00540B5F" w:rsidRDefault="000529E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OVERVIEW</w:t>
      </w:r>
    </w:p>
    <w:p w14:paraId="42947F22" w14:textId="77777777" w:rsidR="00540B5F" w:rsidRDefault="00540B5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0"/>
          <w:szCs w:val="20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50"/>
        <w:gridCol w:w="6210"/>
      </w:tblGrid>
      <w:tr w:rsidR="00540B5F" w14:paraId="4310D3C9" w14:textId="77777777">
        <w:trPr>
          <w:trHeight w:val="400"/>
        </w:trPr>
        <w:tc>
          <w:tcPr>
            <w:tcW w:w="9360" w:type="dxa"/>
            <w:gridSpan w:val="2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DE0FCB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-1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duct Description</w:t>
            </w:r>
          </w:p>
        </w:tc>
      </w:tr>
      <w:tr w:rsidR="00540B5F" w14:paraId="0E8DC023" w14:textId="77777777"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999537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5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rket Need</w:t>
            </w:r>
          </w:p>
        </w:tc>
        <w:tc>
          <w:tcPr>
            <w:tcW w:w="6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E5EF5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  <w:sz w:val="20"/>
                <w:szCs w:val="20"/>
              </w:rPr>
            </w:pPr>
            <w:r>
              <w:rPr>
                <w:color w:val="4A86E8"/>
                <w:sz w:val="20"/>
                <w:szCs w:val="20"/>
              </w:rPr>
              <w:t>Why does the world need your product?</w:t>
            </w:r>
          </w:p>
        </w:tc>
      </w:tr>
      <w:tr w:rsidR="00540B5F" w14:paraId="42C96709" w14:textId="77777777"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10BE1A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5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ey Features/ Functionality</w:t>
            </w:r>
          </w:p>
        </w:tc>
        <w:tc>
          <w:tcPr>
            <w:tcW w:w="6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9DEE8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261" w:hanging="276"/>
              <w:rPr>
                <w:color w:val="4A86E8"/>
                <w:sz w:val="20"/>
                <w:szCs w:val="20"/>
              </w:rPr>
            </w:pPr>
            <w:r>
              <w:rPr>
                <w:color w:val="4A86E8"/>
                <w:sz w:val="20"/>
                <w:szCs w:val="20"/>
              </w:rPr>
              <w:t>What does your product do?</w:t>
            </w:r>
          </w:p>
        </w:tc>
      </w:tr>
      <w:tr w:rsidR="00540B5F" w14:paraId="3081BF2A" w14:textId="77777777"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82AEBE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5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Other Product Compatibility, </w:t>
            </w:r>
          </w:p>
          <w:p w14:paraId="07768D23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5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cosystem, etc.</w:t>
            </w:r>
          </w:p>
        </w:tc>
        <w:tc>
          <w:tcPr>
            <w:tcW w:w="6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13095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  <w:sz w:val="20"/>
                <w:szCs w:val="20"/>
              </w:rPr>
            </w:pPr>
            <w:r>
              <w:rPr>
                <w:color w:val="4A86E8"/>
                <w:sz w:val="20"/>
                <w:szCs w:val="20"/>
              </w:rPr>
              <w:t>With which other systems does your product need to work?</w:t>
            </w:r>
          </w:p>
        </w:tc>
      </w:tr>
      <w:tr w:rsidR="00540B5F" w14:paraId="251AEA29" w14:textId="77777777">
        <w:trPr>
          <w:trHeight w:val="400"/>
        </w:trPr>
        <w:tc>
          <w:tcPr>
            <w:tcW w:w="9360" w:type="dxa"/>
            <w:gridSpan w:val="2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F6B79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-1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takeholders</w:t>
            </w:r>
          </w:p>
        </w:tc>
      </w:tr>
      <w:tr w:rsidR="00540B5F" w14:paraId="14E31B28" w14:textId="77777777"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95DB46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5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rget User</w:t>
            </w:r>
          </w:p>
        </w:tc>
        <w:tc>
          <w:tcPr>
            <w:tcW w:w="6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09BEA1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  <w:sz w:val="20"/>
                <w:szCs w:val="20"/>
              </w:rPr>
            </w:pPr>
            <w:r>
              <w:rPr>
                <w:color w:val="4A86E8"/>
                <w:sz w:val="20"/>
                <w:szCs w:val="20"/>
              </w:rPr>
              <w:t>Who will use your product?</w:t>
            </w:r>
          </w:p>
        </w:tc>
      </w:tr>
      <w:tr w:rsidR="00540B5F" w14:paraId="5C368D86" w14:textId="77777777"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9579E3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5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rget Purchaser</w:t>
            </w:r>
          </w:p>
          <w:p w14:paraId="6C71E7AF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5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if different from user)</w:t>
            </w:r>
          </w:p>
        </w:tc>
        <w:tc>
          <w:tcPr>
            <w:tcW w:w="6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205D4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  <w:sz w:val="20"/>
                <w:szCs w:val="20"/>
              </w:rPr>
            </w:pPr>
            <w:r>
              <w:rPr>
                <w:color w:val="4A86E8"/>
                <w:sz w:val="20"/>
                <w:szCs w:val="20"/>
              </w:rPr>
              <w:t>Who will buy your product?</w:t>
            </w:r>
          </w:p>
        </w:tc>
      </w:tr>
      <w:tr w:rsidR="00540B5F" w14:paraId="3A2D932C" w14:textId="77777777"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E04305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5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ther Stakeholders</w:t>
            </w:r>
          </w:p>
        </w:tc>
        <w:tc>
          <w:tcPr>
            <w:tcW w:w="6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77DB87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  <w:sz w:val="20"/>
                <w:szCs w:val="20"/>
              </w:rPr>
            </w:pPr>
            <w:r>
              <w:rPr>
                <w:color w:val="4A86E8"/>
                <w:sz w:val="20"/>
                <w:szCs w:val="20"/>
              </w:rPr>
              <w:t>Who else should be considered?</w:t>
            </w:r>
          </w:p>
        </w:tc>
      </w:tr>
    </w:tbl>
    <w:p w14:paraId="0173E39E" w14:textId="77777777" w:rsidR="00540B5F" w:rsidRDefault="00540B5F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</w:p>
    <w:p w14:paraId="55EFD5B3" w14:textId="77777777" w:rsidR="00540B5F" w:rsidRDefault="00540B5F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</w:p>
    <w:p w14:paraId="6CE621CC" w14:textId="77777777" w:rsidR="00540B5F" w:rsidRDefault="00540B5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</w:p>
    <w:p w14:paraId="53AB7862" w14:textId="77777777" w:rsidR="00540B5F" w:rsidRDefault="00540B5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</w:p>
    <w:p w14:paraId="74362961" w14:textId="77777777" w:rsidR="00540B5F" w:rsidRDefault="000529E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COMMERCIALS AND REGULATORY</w:t>
      </w:r>
    </w:p>
    <w:p w14:paraId="5CDE7003" w14:textId="77777777" w:rsidR="00540B5F" w:rsidRDefault="00540B5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</w:p>
    <w:tbl>
      <w:tblPr>
        <w:tblStyle w:val="a0"/>
        <w:tblW w:w="130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432"/>
        <w:gridCol w:w="8653"/>
      </w:tblGrid>
      <w:tr w:rsidR="00540B5F" w14:paraId="05334012" w14:textId="77777777">
        <w:tc>
          <w:tcPr>
            <w:tcW w:w="31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7C1401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untries of Sale</w:t>
            </w:r>
          </w:p>
        </w:tc>
        <w:tc>
          <w:tcPr>
            <w:tcW w:w="6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8604E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-15"/>
              <w:rPr>
                <w:color w:val="4A86E8"/>
                <w:sz w:val="20"/>
                <w:szCs w:val="20"/>
              </w:rPr>
            </w:pPr>
            <w:r>
              <w:rPr>
                <w:color w:val="4A86E8"/>
                <w:sz w:val="20"/>
                <w:szCs w:val="20"/>
              </w:rPr>
              <w:t>In which countries will you sell this version of the product?</w:t>
            </w:r>
          </w:p>
        </w:tc>
      </w:tr>
      <w:tr w:rsidR="00540B5F" w14:paraId="7CB06485" w14:textId="77777777">
        <w:tc>
          <w:tcPr>
            <w:tcW w:w="31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D9AB4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rget Launch Date</w:t>
            </w:r>
          </w:p>
        </w:tc>
        <w:tc>
          <w:tcPr>
            <w:tcW w:w="6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94ACA7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  <w:sz w:val="20"/>
                <w:szCs w:val="20"/>
              </w:rPr>
            </w:pPr>
            <w:r>
              <w:rPr>
                <w:color w:val="4A86E8"/>
                <w:sz w:val="20"/>
                <w:szCs w:val="20"/>
              </w:rPr>
              <w:t>When would you like it to be available?</w:t>
            </w:r>
          </w:p>
        </w:tc>
      </w:tr>
      <w:tr w:rsidR="00540B5F" w14:paraId="17056B53" w14:textId="77777777">
        <w:trPr>
          <w:trHeight w:val="400"/>
        </w:trPr>
        <w:tc>
          <w:tcPr>
            <w:tcW w:w="934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0D4B10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gulatory Requirements</w:t>
            </w:r>
          </w:p>
        </w:tc>
      </w:tr>
      <w:tr w:rsidR="00540B5F" w14:paraId="78F7588C" w14:textId="77777777">
        <w:tc>
          <w:tcPr>
            <w:tcW w:w="31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2FFB5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5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fety (UL, CE)</w:t>
            </w:r>
          </w:p>
        </w:tc>
        <w:tc>
          <w:tcPr>
            <w:tcW w:w="6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489135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  <w:sz w:val="20"/>
                <w:szCs w:val="20"/>
              </w:rPr>
            </w:pPr>
            <w:r>
              <w:rPr>
                <w:color w:val="4A86E8"/>
                <w:sz w:val="20"/>
                <w:szCs w:val="20"/>
              </w:rPr>
              <w:t>Which safety certifications are required?</w:t>
            </w:r>
          </w:p>
        </w:tc>
      </w:tr>
      <w:tr w:rsidR="00540B5F" w14:paraId="38204E93" w14:textId="77777777">
        <w:tc>
          <w:tcPr>
            <w:tcW w:w="31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0CD8D6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5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missions (FCC, CE)</w:t>
            </w:r>
          </w:p>
        </w:tc>
        <w:tc>
          <w:tcPr>
            <w:tcW w:w="6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E76BD3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  <w:sz w:val="20"/>
                <w:szCs w:val="20"/>
              </w:rPr>
            </w:pPr>
            <w:r>
              <w:rPr>
                <w:color w:val="4A86E8"/>
                <w:sz w:val="20"/>
                <w:szCs w:val="20"/>
              </w:rPr>
              <w:t>Which electrical radiation certifications are required?</w:t>
            </w:r>
          </w:p>
        </w:tc>
      </w:tr>
      <w:tr w:rsidR="00540B5F" w14:paraId="2F8A18EF" w14:textId="77777777">
        <w:tc>
          <w:tcPr>
            <w:tcW w:w="31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733DD6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5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Interoperability (Cellular, </w:t>
            </w:r>
            <w:proofErr w:type="spellStart"/>
            <w:r>
              <w:rPr>
                <w:b/>
                <w:sz w:val="20"/>
                <w:szCs w:val="20"/>
              </w:rPr>
              <w:t>WiFi</w:t>
            </w:r>
            <w:proofErr w:type="spellEnd"/>
            <w:r>
              <w:rPr>
                <w:b/>
                <w:sz w:val="20"/>
                <w:szCs w:val="20"/>
              </w:rPr>
              <w:t>)</w:t>
            </w:r>
          </w:p>
        </w:tc>
        <w:tc>
          <w:tcPr>
            <w:tcW w:w="6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180BD1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  <w:sz w:val="20"/>
                <w:szCs w:val="20"/>
              </w:rPr>
            </w:pPr>
            <w:r>
              <w:rPr>
                <w:color w:val="4A86E8"/>
                <w:sz w:val="20"/>
                <w:szCs w:val="20"/>
              </w:rPr>
              <w:t>With which networks should your product operate?</w:t>
            </w:r>
          </w:p>
        </w:tc>
      </w:tr>
      <w:tr w:rsidR="00540B5F" w14:paraId="61A862C9" w14:textId="77777777">
        <w:trPr>
          <w:trHeight w:val="400"/>
        </w:trPr>
        <w:tc>
          <w:tcPr>
            <w:tcW w:w="934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EB51A7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abeling</w:t>
            </w:r>
          </w:p>
        </w:tc>
      </w:tr>
      <w:tr w:rsidR="00540B5F" w14:paraId="5DD348B9" w14:textId="77777777">
        <w:tc>
          <w:tcPr>
            <w:tcW w:w="31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E2A12C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5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gulatory Marks</w:t>
            </w:r>
          </w:p>
        </w:tc>
        <w:tc>
          <w:tcPr>
            <w:tcW w:w="6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4DDAE4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  <w:sz w:val="20"/>
                <w:szCs w:val="20"/>
              </w:rPr>
            </w:pPr>
            <w:r>
              <w:rPr>
                <w:color w:val="4A86E8"/>
                <w:sz w:val="20"/>
                <w:szCs w:val="20"/>
              </w:rPr>
              <w:t>Which are required?</w:t>
            </w:r>
          </w:p>
        </w:tc>
      </w:tr>
      <w:tr w:rsidR="00540B5F" w14:paraId="5BCB65CE" w14:textId="77777777">
        <w:tc>
          <w:tcPr>
            <w:tcW w:w="31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99D0A1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5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Country of Origin</w:t>
            </w:r>
          </w:p>
        </w:tc>
        <w:tc>
          <w:tcPr>
            <w:tcW w:w="6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E567C9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  <w:sz w:val="20"/>
                <w:szCs w:val="20"/>
              </w:rPr>
            </w:pPr>
            <w:r>
              <w:rPr>
                <w:color w:val="4A86E8"/>
                <w:sz w:val="20"/>
                <w:szCs w:val="20"/>
              </w:rPr>
              <w:t>Where was it assembled?</w:t>
            </w:r>
          </w:p>
        </w:tc>
      </w:tr>
      <w:tr w:rsidR="00540B5F" w14:paraId="7B3E342A" w14:textId="77777777">
        <w:tc>
          <w:tcPr>
            <w:tcW w:w="31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0D7D3C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5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erial Number</w:t>
            </w:r>
          </w:p>
        </w:tc>
        <w:tc>
          <w:tcPr>
            <w:tcW w:w="6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21C5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  <w:sz w:val="20"/>
                <w:szCs w:val="20"/>
              </w:rPr>
            </w:pPr>
            <w:r>
              <w:rPr>
                <w:color w:val="4A86E8"/>
                <w:sz w:val="20"/>
                <w:szCs w:val="20"/>
              </w:rPr>
              <w:t>Does your product need a serial number?</w:t>
            </w:r>
          </w:p>
        </w:tc>
      </w:tr>
      <w:tr w:rsidR="00540B5F" w14:paraId="4BE7C352" w14:textId="77777777">
        <w:trPr>
          <w:trHeight w:val="400"/>
        </w:trPr>
        <w:tc>
          <w:tcPr>
            <w:tcW w:w="934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6438E7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nancials</w:t>
            </w:r>
          </w:p>
        </w:tc>
      </w:tr>
      <w:tr w:rsidR="00540B5F" w14:paraId="1D6DD8BB" w14:textId="77777777">
        <w:tc>
          <w:tcPr>
            <w:tcW w:w="31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3CEC9F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5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OM Cost</w:t>
            </w:r>
          </w:p>
        </w:tc>
        <w:tc>
          <w:tcPr>
            <w:tcW w:w="6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4E3C58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  <w:sz w:val="20"/>
                <w:szCs w:val="20"/>
              </w:rPr>
            </w:pPr>
            <w:r>
              <w:rPr>
                <w:color w:val="4A86E8"/>
                <w:sz w:val="20"/>
                <w:szCs w:val="20"/>
              </w:rPr>
              <w:t>How much do the components cost to make?</w:t>
            </w:r>
          </w:p>
        </w:tc>
      </w:tr>
      <w:tr w:rsidR="00540B5F" w14:paraId="2699588E" w14:textId="77777777">
        <w:tc>
          <w:tcPr>
            <w:tcW w:w="31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052D4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5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Gs</w:t>
            </w:r>
          </w:p>
        </w:tc>
        <w:tc>
          <w:tcPr>
            <w:tcW w:w="6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166123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  <w:sz w:val="20"/>
                <w:szCs w:val="20"/>
              </w:rPr>
            </w:pPr>
            <w:r>
              <w:rPr>
                <w:color w:val="4A86E8"/>
                <w:sz w:val="20"/>
                <w:szCs w:val="20"/>
              </w:rPr>
              <w:t xml:space="preserve">BOM Cost + </w:t>
            </w:r>
            <w:r>
              <w:rPr>
                <w:color w:val="4A86E8"/>
                <w:sz w:val="20"/>
                <w:szCs w:val="20"/>
                <w:highlight w:val="white"/>
              </w:rPr>
              <w:t>assembly labor, freight forwarding, logistics, customs, duties, etc.</w:t>
            </w:r>
          </w:p>
        </w:tc>
      </w:tr>
      <w:tr w:rsidR="00540B5F" w14:paraId="11F95F7D" w14:textId="77777777">
        <w:tc>
          <w:tcPr>
            <w:tcW w:w="31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6F515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5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RP</w:t>
            </w:r>
          </w:p>
        </w:tc>
        <w:tc>
          <w:tcPr>
            <w:tcW w:w="6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551AFE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  <w:sz w:val="20"/>
                <w:szCs w:val="20"/>
              </w:rPr>
            </w:pPr>
            <w:r>
              <w:rPr>
                <w:color w:val="4A86E8"/>
                <w:sz w:val="20"/>
                <w:szCs w:val="20"/>
              </w:rPr>
              <w:t>Target retail price?</w:t>
            </w:r>
          </w:p>
        </w:tc>
      </w:tr>
      <w:tr w:rsidR="00540B5F" w14:paraId="5C53C94A" w14:textId="77777777">
        <w:tc>
          <w:tcPr>
            <w:tcW w:w="31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D0F064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5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cceptable Margin</w:t>
            </w:r>
          </w:p>
        </w:tc>
        <w:tc>
          <w:tcPr>
            <w:tcW w:w="6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A2E5B9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  <w:sz w:val="20"/>
                <w:szCs w:val="20"/>
              </w:rPr>
            </w:pPr>
            <w:r>
              <w:rPr>
                <w:color w:val="4A86E8"/>
                <w:sz w:val="20"/>
                <w:szCs w:val="20"/>
              </w:rPr>
              <w:t>How much do you need to earn when selling a unit?</w:t>
            </w:r>
          </w:p>
        </w:tc>
      </w:tr>
      <w:tr w:rsidR="00540B5F" w14:paraId="538B4AA4" w14:textId="77777777">
        <w:trPr>
          <w:trHeight w:val="400"/>
        </w:trPr>
        <w:tc>
          <w:tcPr>
            <w:tcW w:w="934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5E08FB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Volume</w:t>
            </w:r>
          </w:p>
        </w:tc>
      </w:tr>
      <w:tr w:rsidR="00540B5F" w14:paraId="72FF8F90" w14:textId="77777777">
        <w:tc>
          <w:tcPr>
            <w:tcW w:w="31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BB5E08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OQ of First Production Run</w:t>
            </w:r>
          </w:p>
        </w:tc>
        <w:tc>
          <w:tcPr>
            <w:tcW w:w="6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131453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  <w:sz w:val="20"/>
                <w:szCs w:val="20"/>
              </w:rPr>
            </w:pPr>
            <w:r>
              <w:rPr>
                <w:color w:val="4A86E8"/>
                <w:sz w:val="20"/>
                <w:szCs w:val="20"/>
              </w:rPr>
              <w:t>How many do you need to make the first time you run your production line?</w:t>
            </w:r>
          </w:p>
        </w:tc>
      </w:tr>
      <w:tr w:rsidR="00540B5F" w14:paraId="71B8E5B0" w14:textId="77777777">
        <w:tc>
          <w:tcPr>
            <w:tcW w:w="31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33783B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nnual Volume</w:t>
            </w:r>
          </w:p>
        </w:tc>
        <w:tc>
          <w:tcPr>
            <w:tcW w:w="6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983F15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  <w:sz w:val="20"/>
                <w:szCs w:val="20"/>
              </w:rPr>
            </w:pPr>
            <w:r>
              <w:rPr>
                <w:color w:val="4A86E8"/>
                <w:sz w:val="20"/>
                <w:szCs w:val="20"/>
              </w:rPr>
              <w:t>How many do you expect to sell per year?</w:t>
            </w:r>
          </w:p>
        </w:tc>
      </w:tr>
      <w:tr w:rsidR="00540B5F" w14:paraId="5673C088" w14:textId="77777777">
        <w:tc>
          <w:tcPr>
            <w:tcW w:w="31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5081B4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imeline for Product Refresh (EOL)</w:t>
            </w:r>
          </w:p>
        </w:tc>
        <w:tc>
          <w:tcPr>
            <w:tcW w:w="6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8CBE77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  <w:sz w:val="20"/>
                <w:szCs w:val="20"/>
              </w:rPr>
            </w:pPr>
            <w:r>
              <w:rPr>
                <w:color w:val="4A86E8"/>
                <w:sz w:val="20"/>
                <w:szCs w:val="20"/>
              </w:rPr>
              <w:t>How long before you launch your product’s replacement?</w:t>
            </w:r>
          </w:p>
        </w:tc>
      </w:tr>
    </w:tbl>
    <w:p w14:paraId="31AE116D" w14:textId="77777777" w:rsidR="00540B5F" w:rsidRDefault="00540B5F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</w:p>
    <w:p w14:paraId="7DDF4B46" w14:textId="77777777" w:rsidR="00540B5F" w:rsidRDefault="00540B5F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</w:p>
    <w:p w14:paraId="7A57C3F9" w14:textId="77777777" w:rsidR="00540B5F" w:rsidRDefault="00540B5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</w:p>
    <w:p w14:paraId="140617ED" w14:textId="77777777" w:rsidR="00540B5F" w:rsidRDefault="00540B5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</w:p>
    <w:p w14:paraId="48D0AB4D" w14:textId="77777777" w:rsidR="00540B5F" w:rsidRDefault="000529E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  <w:r>
        <w:br w:type="page"/>
      </w:r>
    </w:p>
    <w:p w14:paraId="08487866" w14:textId="77777777" w:rsidR="00540B5F" w:rsidRDefault="000529E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ENVIRONMENT</w:t>
      </w:r>
    </w:p>
    <w:p w14:paraId="5F3FA936" w14:textId="77777777" w:rsidR="00540B5F" w:rsidRDefault="00540B5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</w:p>
    <w:p w14:paraId="284B5363" w14:textId="77777777" w:rsidR="00540B5F" w:rsidRDefault="00540B5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</w:p>
    <w:tbl>
      <w:tblPr>
        <w:tblStyle w:val="a1"/>
        <w:tblW w:w="119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160"/>
        <w:gridCol w:w="7760"/>
      </w:tblGrid>
      <w:tr w:rsidR="00540B5F" w14:paraId="38D3DA38" w14:textId="77777777">
        <w:trPr>
          <w:trHeight w:val="400"/>
        </w:trPr>
        <w:tc>
          <w:tcPr>
            <w:tcW w:w="924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CABD7A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torage Environment</w:t>
            </w:r>
          </w:p>
        </w:tc>
      </w:tr>
      <w:tr w:rsidR="00540B5F" w14:paraId="5EBE3428" w14:textId="77777777">
        <w:tc>
          <w:tcPr>
            <w:tcW w:w="32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677B93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4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mperature Range</w:t>
            </w:r>
          </w:p>
        </w:tc>
        <w:tc>
          <w:tcPr>
            <w:tcW w:w="60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FC7917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  <w:sz w:val="20"/>
                <w:szCs w:val="20"/>
              </w:rPr>
            </w:pPr>
            <w:r>
              <w:rPr>
                <w:color w:val="4A86E8"/>
                <w:sz w:val="20"/>
                <w:szCs w:val="20"/>
              </w:rPr>
              <w:t>Through which temperature range might the product be stored?</w:t>
            </w:r>
          </w:p>
        </w:tc>
      </w:tr>
      <w:tr w:rsidR="00540B5F" w14:paraId="292B0E4C" w14:textId="77777777">
        <w:tc>
          <w:tcPr>
            <w:tcW w:w="32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E3C357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4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umidity Range</w:t>
            </w:r>
          </w:p>
        </w:tc>
        <w:tc>
          <w:tcPr>
            <w:tcW w:w="60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C9AE28" w14:textId="77777777" w:rsidR="00540B5F" w:rsidRDefault="000529E1">
            <w:pPr>
              <w:spacing w:line="240" w:lineRule="auto"/>
              <w:rPr>
                <w:color w:val="4A86E8"/>
                <w:sz w:val="20"/>
                <w:szCs w:val="20"/>
              </w:rPr>
            </w:pPr>
            <w:r>
              <w:rPr>
                <w:color w:val="4A86E8"/>
                <w:sz w:val="20"/>
                <w:szCs w:val="20"/>
              </w:rPr>
              <w:t>Through which humidity range might the product be stored?</w:t>
            </w:r>
          </w:p>
        </w:tc>
      </w:tr>
      <w:tr w:rsidR="00540B5F" w14:paraId="17D98E93" w14:textId="77777777">
        <w:trPr>
          <w:trHeight w:val="400"/>
        </w:trPr>
        <w:tc>
          <w:tcPr>
            <w:tcW w:w="924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0444F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perating Environment</w:t>
            </w:r>
          </w:p>
        </w:tc>
      </w:tr>
      <w:tr w:rsidR="00540B5F" w14:paraId="33F1C40C" w14:textId="77777777">
        <w:tc>
          <w:tcPr>
            <w:tcW w:w="32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3F6B42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5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ndoor, Outdoor, Wearable</w:t>
            </w:r>
          </w:p>
        </w:tc>
        <w:tc>
          <w:tcPr>
            <w:tcW w:w="60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026BE3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  <w:sz w:val="20"/>
                <w:szCs w:val="20"/>
              </w:rPr>
            </w:pPr>
            <w:r>
              <w:rPr>
                <w:color w:val="4A86E8"/>
                <w:sz w:val="20"/>
                <w:szCs w:val="20"/>
              </w:rPr>
              <w:t>Where and how will the product be used?</w:t>
            </w:r>
          </w:p>
        </w:tc>
      </w:tr>
      <w:tr w:rsidR="00540B5F" w14:paraId="7C2F7A43" w14:textId="77777777">
        <w:tc>
          <w:tcPr>
            <w:tcW w:w="32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FADF71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5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mperature Range</w:t>
            </w:r>
          </w:p>
        </w:tc>
        <w:tc>
          <w:tcPr>
            <w:tcW w:w="60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5ADF26" w14:textId="77777777" w:rsidR="00540B5F" w:rsidRDefault="000529E1">
            <w:pPr>
              <w:spacing w:line="240" w:lineRule="auto"/>
              <w:rPr>
                <w:color w:val="4A86E8"/>
                <w:sz w:val="20"/>
                <w:szCs w:val="20"/>
              </w:rPr>
            </w:pPr>
            <w:r>
              <w:rPr>
                <w:color w:val="4A86E8"/>
                <w:sz w:val="20"/>
                <w:szCs w:val="20"/>
              </w:rPr>
              <w:t>Through which temperature range might the product be used?</w:t>
            </w:r>
          </w:p>
        </w:tc>
      </w:tr>
      <w:tr w:rsidR="00540B5F" w14:paraId="377B756A" w14:textId="77777777">
        <w:tc>
          <w:tcPr>
            <w:tcW w:w="32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244CA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5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umidity Range</w:t>
            </w:r>
          </w:p>
        </w:tc>
        <w:tc>
          <w:tcPr>
            <w:tcW w:w="60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C5DB50" w14:textId="77777777" w:rsidR="00540B5F" w:rsidRDefault="000529E1">
            <w:pPr>
              <w:spacing w:line="240" w:lineRule="auto"/>
              <w:rPr>
                <w:color w:val="4A86E8"/>
                <w:sz w:val="20"/>
                <w:szCs w:val="20"/>
              </w:rPr>
            </w:pPr>
            <w:r>
              <w:rPr>
                <w:color w:val="4A86E8"/>
                <w:sz w:val="20"/>
                <w:szCs w:val="20"/>
              </w:rPr>
              <w:t>Through which humidity range might the product be stored?</w:t>
            </w:r>
          </w:p>
        </w:tc>
      </w:tr>
    </w:tbl>
    <w:p w14:paraId="165425F9" w14:textId="77777777" w:rsidR="00540B5F" w:rsidRDefault="00540B5F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</w:p>
    <w:p w14:paraId="3541795B" w14:textId="77777777" w:rsidR="00540B5F" w:rsidRDefault="00540B5F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</w:p>
    <w:p w14:paraId="2BD95EDE" w14:textId="77777777" w:rsidR="00540B5F" w:rsidRDefault="00540B5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</w:p>
    <w:p w14:paraId="4D193713" w14:textId="77777777" w:rsidR="00540B5F" w:rsidRDefault="000529E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INDUSTRIAL DESIGN</w:t>
      </w:r>
    </w:p>
    <w:p w14:paraId="5B62B83B" w14:textId="77777777" w:rsidR="00540B5F" w:rsidRDefault="00540B5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</w:p>
    <w:tbl>
      <w:tblPr>
        <w:tblStyle w:val="a2"/>
        <w:tblW w:w="1139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926"/>
        <w:gridCol w:w="7464"/>
      </w:tblGrid>
      <w:tr w:rsidR="00540B5F" w14:paraId="202CECC7" w14:textId="77777777">
        <w:trPr>
          <w:trHeight w:val="400"/>
        </w:trPr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429196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rand</w:t>
            </w:r>
          </w:p>
        </w:tc>
        <w:tc>
          <w:tcPr>
            <w:tcW w:w="6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D825C0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  <w:sz w:val="20"/>
                <w:szCs w:val="20"/>
              </w:rPr>
            </w:pPr>
            <w:r>
              <w:rPr>
                <w:color w:val="4A86E8"/>
                <w:sz w:val="20"/>
                <w:szCs w:val="20"/>
              </w:rPr>
              <w:t>What should your product communicate about your company values?</w:t>
            </w:r>
          </w:p>
        </w:tc>
      </w:tr>
      <w:tr w:rsidR="00540B5F" w14:paraId="43FBC5B4" w14:textId="77777777">
        <w:trPr>
          <w:trHeight w:val="400"/>
        </w:trPr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844058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nderings</w:t>
            </w:r>
          </w:p>
        </w:tc>
        <w:tc>
          <w:tcPr>
            <w:tcW w:w="6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556B2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  <w:sz w:val="20"/>
                <w:szCs w:val="20"/>
              </w:rPr>
            </w:pPr>
            <w:r>
              <w:rPr>
                <w:color w:val="4A86E8"/>
                <w:sz w:val="20"/>
                <w:szCs w:val="20"/>
              </w:rPr>
              <w:t>Place images of your product here.</w:t>
            </w:r>
          </w:p>
        </w:tc>
      </w:tr>
      <w:tr w:rsidR="00540B5F" w14:paraId="12B4DD5E" w14:textId="77777777">
        <w:trPr>
          <w:trHeight w:val="400"/>
        </w:trPr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DC5878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or, Material, and Finish (CMF)</w:t>
            </w:r>
          </w:p>
        </w:tc>
        <w:tc>
          <w:tcPr>
            <w:tcW w:w="6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3AB169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  <w:sz w:val="20"/>
                <w:szCs w:val="20"/>
              </w:rPr>
            </w:pPr>
            <w:r>
              <w:rPr>
                <w:color w:val="4A86E8"/>
                <w:sz w:val="20"/>
                <w:szCs w:val="20"/>
              </w:rPr>
              <w:t>Which colors and textures will be used?</w:t>
            </w:r>
          </w:p>
        </w:tc>
      </w:tr>
      <w:tr w:rsidR="00540B5F" w14:paraId="73630B50" w14:textId="77777777"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9D18EB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ogo size and placement</w:t>
            </w:r>
          </w:p>
        </w:tc>
        <w:tc>
          <w:tcPr>
            <w:tcW w:w="6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D1CAF0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  <w:sz w:val="20"/>
                <w:szCs w:val="20"/>
              </w:rPr>
            </w:pPr>
            <w:r>
              <w:rPr>
                <w:color w:val="4A86E8"/>
                <w:sz w:val="20"/>
                <w:szCs w:val="20"/>
              </w:rPr>
              <w:t>Where will the logo be placed?</w:t>
            </w:r>
          </w:p>
        </w:tc>
      </w:tr>
      <w:tr w:rsidR="00540B5F" w14:paraId="113AE6D9" w14:textId="77777777"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B5E9C2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onnectors </w:t>
            </w:r>
          </w:p>
          <w:p w14:paraId="12D58E52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Power, USB, Lighting, Audio)</w:t>
            </w:r>
          </w:p>
        </w:tc>
        <w:tc>
          <w:tcPr>
            <w:tcW w:w="6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C1A746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  <w:sz w:val="20"/>
                <w:szCs w:val="20"/>
              </w:rPr>
            </w:pPr>
            <w:r>
              <w:rPr>
                <w:color w:val="4A86E8"/>
                <w:sz w:val="20"/>
                <w:szCs w:val="20"/>
              </w:rPr>
              <w:t>Which connectors, if any, does your product need?</w:t>
            </w:r>
          </w:p>
        </w:tc>
      </w:tr>
      <w:tr w:rsidR="00540B5F" w14:paraId="589702FA" w14:textId="77777777">
        <w:trPr>
          <w:trHeight w:val="400"/>
        </w:trPr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B6D213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Visual Interface </w:t>
            </w:r>
          </w:p>
          <w:p w14:paraId="4FA5E211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(Screen size and type, LEDs)</w:t>
            </w:r>
          </w:p>
        </w:tc>
        <w:tc>
          <w:tcPr>
            <w:tcW w:w="6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DE84BD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  <w:sz w:val="20"/>
                <w:szCs w:val="20"/>
              </w:rPr>
            </w:pPr>
            <w:r>
              <w:rPr>
                <w:color w:val="4A86E8"/>
                <w:sz w:val="20"/>
                <w:szCs w:val="20"/>
              </w:rPr>
              <w:t>What will the product display, visually?</w:t>
            </w:r>
          </w:p>
        </w:tc>
      </w:tr>
      <w:tr w:rsidR="00540B5F" w14:paraId="5E3DDFF6" w14:textId="77777777"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A1321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Touch Interface </w:t>
            </w:r>
          </w:p>
          <w:p w14:paraId="7E9C9873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Mechanical actuators/switches, touch sensitivity, haptics)</w:t>
            </w:r>
          </w:p>
        </w:tc>
        <w:tc>
          <w:tcPr>
            <w:tcW w:w="6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916E36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  <w:sz w:val="20"/>
                <w:szCs w:val="20"/>
              </w:rPr>
            </w:pPr>
            <w:r>
              <w:rPr>
                <w:color w:val="4A86E8"/>
                <w:sz w:val="20"/>
                <w:szCs w:val="20"/>
              </w:rPr>
              <w:t>How will people interact with their sense of touch?</w:t>
            </w:r>
          </w:p>
        </w:tc>
      </w:tr>
      <w:tr w:rsidR="00540B5F" w14:paraId="034A3752" w14:textId="77777777"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C5D21D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udio Interface</w:t>
            </w:r>
            <w:r>
              <w:rPr>
                <w:sz w:val="20"/>
                <w:szCs w:val="20"/>
              </w:rPr>
              <w:t xml:space="preserve"> </w:t>
            </w:r>
          </w:p>
          <w:p w14:paraId="6E1A4BAB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(Microphones, speakers)</w:t>
            </w:r>
          </w:p>
        </w:tc>
        <w:tc>
          <w:tcPr>
            <w:tcW w:w="6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5D49D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  <w:sz w:val="20"/>
                <w:szCs w:val="20"/>
              </w:rPr>
            </w:pPr>
            <w:r>
              <w:rPr>
                <w:color w:val="4A86E8"/>
                <w:sz w:val="20"/>
                <w:szCs w:val="20"/>
              </w:rPr>
              <w:t>Which audio inputs and outputs?</w:t>
            </w:r>
          </w:p>
        </w:tc>
      </w:tr>
    </w:tbl>
    <w:p w14:paraId="513905AE" w14:textId="77777777" w:rsidR="00540B5F" w:rsidRDefault="00540B5F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</w:p>
    <w:p w14:paraId="139BBA3A" w14:textId="77777777" w:rsidR="00540B5F" w:rsidRDefault="00540B5F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</w:p>
    <w:p w14:paraId="584402FC" w14:textId="77777777" w:rsidR="00540B5F" w:rsidRDefault="00540B5F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</w:p>
    <w:p w14:paraId="44335510" w14:textId="77777777" w:rsidR="00540B5F" w:rsidRDefault="00540B5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</w:p>
    <w:p w14:paraId="005326A6" w14:textId="77777777" w:rsidR="00540B5F" w:rsidRDefault="000529E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  <w:r>
        <w:br w:type="page"/>
      </w:r>
    </w:p>
    <w:p w14:paraId="10FE6DFF" w14:textId="77777777" w:rsidR="00540B5F" w:rsidRDefault="000529E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SOFTWARE ARCHITECTURE AND DATA PROCESSING</w:t>
      </w:r>
    </w:p>
    <w:p w14:paraId="0BCE9241" w14:textId="77777777" w:rsidR="00540B5F" w:rsidRDefault="00540B5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</w:p>
    <w:p w14:paraId="0ECD7574" w14:textId="77777777" w:rsidR="00540B5F" w:rsidRDefault="00540B5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</w:p>
    <w:tbl>
      <w:tblPr>
        <w:tblStyle w:val="a3"/>
        <w:tblW w:w="108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845"/>
      </w:tblGrid>
      <w:tr w:rsidR="00540B5F" w14:paraId="08008CAA" w14:textId="77777777">
        <w:trPr>
          <w:trHeight w:val="400"/>
        </w:trPr>
        <w:tc>
          <w:tcPr>
            <w:tcW w:w="93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1FA4C1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highlight w:val="white"/>
              </w:rPr>
              <w:t>Block Diagram of Data Flow</w:t>
            </w:r>
          </w:p>
        </w:tc>
      </w:tr>
      <w:tr w:rsidR="00540B5F" w14:paraId="463856CC" w14:textId="77777777">
        <w:trPr>
          <w:trHeight w:val="400"/>
        </w:trPr>
        <w:tc>
          <w:tcPr>
            <w:tcW w:w="93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107E3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  <w:sz w:val="20"/>
                <w:szCs w:val="20"/>
                <w:highlight w:val="white"/>
              </w:rPr>
            </w:pPr>
            <w:r>
              <w:rPr>
                <w:color w:val="4A86E8"/>
                <w:sz w:val="20"/>
                <w:szCs w:val="20"/>
                <w:highlight w:val="white"/>
              </w:rPr>
              <w:t>Paste an image here showing how will data be collected, transferred, processed, and shared.</w:t>
            </w:r>
          </w:p>
        </w:tc>
      </w:tr>
    </w:tbl>
    <w:p w14:paraId="7A66A6F3" w14:textId="77777777" w:rsidR="00540B5F" w:rsidRDefault="00540B5F">
      <w:pPr>
        <w:pBdr>
          <w:top w:val="nil"/>
          <w:left w:val="nil"/>
          <w:bottom w:val="nil"/>
          <w:right w:val="nil"/>
          <w:between w:val="nil"/>
        </w:pBdr>
        <w:rPr>
          <w:b/>
          <w:sz w:val="24"/>
          <w:szCs w:val="24"/>
        </w:rPr>
      </w:pPr>
    </w:p>
    <w:p w14:paraId="4F1FA61F" w14:textId="77777777" w:rsidR="00540B5F" w:rsidRDefault="00540B5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</w:p>
    <w:p w14:paraId="0C34D832" w14:textId="77777777" w:rsidR="00540B5F" w:rsidRDefault="000529E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ELECTRICAL HARDWARE AND SENSORS</w:t>
      </w:r>
    </w:p>
    <w:p w14:paraId="62569CFA" w14:textId="77777777" w:rsidR="00540B5F" w:rsidRDefault="00540B5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</w:p>
    <w:tbl>
      <w:tblPr>
        <w:tblStyle w:val="a4"/>
        <w:tblW w:w="107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661"/>
        <w:gridCol w:w="7094"/>
      </w:tblGrid>
      <w:tr w:rsidR="00540B5F" w14:paraId="7FFDEB1D" w14:textId="77777777">
        <w:trPr>
          <w:trHeight w:val="400"/>
        </w:trPr>
        <w:tc>
          <w:tcPr>
            <w:tcW w:w="925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D1001B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highlight w:val="white"/>
              </w:rPr>
              <w:t>Block Diagram of Electrical Hardware</w:t>
            </w:r>
          </w:p>
        </w:tc>
      </w:tr>
      <w:tr w:rsidR="00540B5F" w14:paraId="4DA79C4D" w14:textId="77777777">
        <w:trPr>
          <w:trHeight w:val="400"/>
        </w:trPr>
        <w:tc>
          <w:tcPr>
            <w:tcW w:w="925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1B989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  <w:sz w:val="20"/>
                <w:szCs w:val="20"/>
                <w:highlight w:val="white"/>
              </w:rPr>
            </w:pPr>
            <w:r>
              <w:rPr>
                <w:color w:val="4A86E8"/>
                <w:sz w:val="20"/>
                <w:szCs w:val="20"/>
                <w:highlight w:val="white"/>
              </w:rPr>
              <w:t>Paste an image here showing which hardware (e.g., sensors, screens, buttons) will be required and how they will connect.</w:t>
            </w:r>
          </w:p>
        </w:tc>
      </w:tr>
      <w:tr w:rsidR="00540B5F" w14:paraId="3558DC0F" w14:textId="77777777">
        <w:trPr>
          <w:trHeight w:val="400"/>
        </w:trPr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242684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  <w:highlight w:val="white"/>
              </w:rPr>
            </w:pPr>
            <w:r>
              <w:rPr>
                <w:b/>
                <w:sz w:val="20"/>
                <w:szCs w:val="20"/>
              </w:rPr>
              <w:t>Input/Sensor Requirements</w:t>
            </w:r>
          </w:p>
        </w:tc>
        <w:tc>
          <w:tcPr>
            <w:tcW w:w="61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E6690D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</w:rPr>
            </w:pPr>
            <w:r>
              <w:rPr>
                <w:color w:val="4A86E8"/>
              </w:rPr>
              <w:t>What should be sensed and to what accuracy?</w:t>
            </w:r>
          </w:p>
        </w:tc>
      </w:tr>
      <w:tr w:rsidR="00540B5F" w14:paraId="04C48939" w14:textId="77777777">
        <w:trPr>
          <w:trHeight w:val="400"/>
        </w:trPr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FEF81A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utput/Actuator Requirements</w:t>
            </w:r>
          </w:p>
        </w:tc>
        <w:tc>
          <w:tcPr>
            <w:tcW w:w="61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80D051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</w:rPr>
            </w:pPr>
            <w:r>
              <w:rPr>
                <w:color w:val="4A86E8"/>
              </w:rPr>
              <w:t>How does the product affect its physical world?</w:t>
            </w:r>
          </w:p>
        </w:tc>
      </w:tr>
      <w:tr w:rsidR="00540B5F" w14:paraId="695432FB" w14:textId="77777777">
        <w:trPr>
          <w:trHeight w:val="400"/>
        </w:trPr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D1025D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ritical BOM Components</w:t>
            </w:r>
          </w:p>
        </w:tc>
        <w:tc>
          <w:tcPr>
            <w:tcW w:w="61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54552C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</w:rPr>
            </w:pPr>
            <w:r>
              <w:rPr>
                <w:color w:val="4A86E8"/>
              </w:rPr>
              <w:t>What are major electrical components?</w:t>
            </w:r>
          </w:p>
        </w:tc>
      </w:tr>
      <w:tr w:rsidR="00540B5F" w14:paraId="323087FB" w14:textId="77777777">
        <w:trPr>
          <w:trHeight w:val="400"/>
        </w:trPr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4A84A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mmunication Requirements</w:t>
            </w:r>
          </w:p>
        </w:tc>
        <w:tc>
          <w:tcPr>
            <w:tcW w:w="61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29084F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</w:rPr>
            </w:pPr>
            <w:r>
              <w:rPr>
                <w:color w:val="4A86E8"/>
              </w:rPr>
              <w:t>With what and how fast does the product need to communicate?</w:t>
            </w:r>
          </w:p>
        </w:tc>
      </w:tr>
      <w:tr w:rsidR="00540B5F" w14:paraId="2128C97C" w14:textId="77777777">
        <w:trPr>
          <w:trHeight w:val="400"/>
        </w:trPr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DD7464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ower Requirements </w:t>
            </w:r>
          </w:p>
        </w:tc>
        <w:tc>
          <w:tcPr>
            <w:tcW w:w="61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C6C963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</w:rPr>
            </w:pPr>
            <w:r>
              <w:rPr>
                <w:color w:val="4A86E8"/>
              </w:rPr>
              <w:t>Should it be plugged into an outlet</w:t>
            </w:r>
            <w:r>
              <w:rPr>
                <w:color w:val="4A86E8"/>
              </w:rPr>
              <w:t xml:space="preserve"> or powered with disposable or rechargeable batteries? If batteries, how long should it last between replacement or recharging?</w:t>
            </w:r>
          </w:p>
        </w:tc>
      </w:tr>
    </w:tbl>
    <w:p w14:paraId="34C670E4" w14:textId="77777777" w:rsidR="00540B5F" w:rsidRDefault="00540B5F">
      <w:pPr>
        <w:pBdr>
          <w:top w:val="nil"/>
          <w:left w:val="nil"/>
          <w:bottom w:val="nil"/>
          <w:right w:val="nil"/>
          <w:between w:val="nil"/>
        </w:pBdr>
        <w:rPr>
          <w:b/>
          <w:sz w:val="24"/>
          <w:szCs w:val="24"/>
        </w:rPr>
      </w:pPr>
    </w:p>
    <w:p w14:paraId="3BE5A24F" w14:textId="77777777" w:rsidR="00540B5F" w:rsidRDefault="00540B5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</w:p>
    <w:p w14:paraId="7390957A" w14:textId="77777777" w:rsidR="00540B5F" w:rsidRDefault="000529E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DURABILITY</w:t>
      </w:r>
    </w:p>
    <w:p w14:paraId="0CC34EED" w14:textId="77777777" w:rsidR="00540B5F" w:rsidRDefault="00540B5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</w:p>
    <w:tbl>
      <w:tblPr>
        <w:tblStyle w:val="a5"/>
        <w:tblW w:w="110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804"/>
        <w:gridCol w:w="7196"/>
      </w:tblGrid>
      <w:tr w:rsidR="00540B5F" w14:paraId="6F0DC33C" w14:textId="77777777">
        <w:trPr>
          <w:trHeight w:val="400"/>
        </w:trPr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B79943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highlight w:val="white"/>
              </w:rPr>
              <w:t>Lifetime requirements</w:t>
            </w:r>
          </w:p>
        </w:tc>
        <w:tc>
          <w:tcPr>
            <w:tcW w:w="6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F7DE7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</w:rPr>
            </w:pPr>
            <w:r>
              <w:rPr>
                <w:color w:val="4A86E8"/>
              </w:rPr>
              <w:t>How long should the product last before it is unusable?</w:t>
            </w:r>
          </w:p>
        </w:tc>
      </w:tr>
      <w:tr w:rsidR="00540B5F" w14:paraId="1D7CBF94" w14:textId="77777777">
        <w:trPr>
          <w:trHeight w:val="400"/>
        </w:trPr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7B719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40" w:after="22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highlight w:val="white"/>
              </w:rPr>
              <w:t>Cycles of various sub-systems</w:t>
            </w:r>
          </w:p>
        </w:tc>
        <w:tc>
          <w:tcPr>
            <w:tcW w:w="6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084647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</w:rPr>
            </w:pPr>
            <w:r>
              <w:rPr>
                <w:color w:val="4A86E8"/>
              </w:rPr>
              <w:t>How long should specific parts of the product last?</w:t>
            </w:r>
          </w:p>
        </w:tc>
      </w:tr>
      <w:tr w:rsidR="00540B5F" w14:paraId="3CF22E8A" w14:textId="77777777">
        <w:trPr>
          <w:trHeight w:val="400"/>
        </w:trPr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CE4391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hemical resistance (sweat, sebum, sunscreen, salt water)</w:t>
            </w:r>
          </w:p>
        </w:tc>
        <w:tc>
          <w:tcPr>
            <w:tcW w:w="6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02F15B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</w:rPr>
            </w:pPr>
            <w:r>
              <w:rPr>
                <w:color w:val="4A86E8"/>
              </w:rPr>
              <w:t>Which chemicals should the product resist?</w:t>
            </w:r>
          </w:p>
        </w:tc>
      </w:tr>
      <w:tr w:rsidR="00540B5F" w14:paraId="5BFA503E" w14:textId="77777777"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F02EFD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UV resistance (sunlight)</w:t>
            </w:r>
          </w:p>
        </w:tc>
        <w:tc>
          <w:tcPr>
            <w:tcW w:w="6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764FE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</w:rPr>
            </w:pPr>
            <w:r>
              <w:rPr>
                <w:color w:val="4A86E8"/>
              </w:rPr>
              <w:t>Should be product be UV resistant?</w:t>
            </w:r>
          </w:p>
        </w:tc>
      </w:tr>
      <w:tr w:rsidR="00540B5F" w14:paraId="4EA1EB3C" w14:textId="77777777"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E550E9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nvironmental (Dust, Water, etc.)</w:t>
            </w:r>
          </w:p>
        </w:tc>
        <w:tc>
          <w:tcPr>
            <w:tcW w:w="6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5DD42E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</w:rPr>
            </w:pPr>
            <w:r>
              <w:rPr>
                <w:color w:val="4A86E8"/>
              </w:rPr>
              <w:t>Dust or water? Use IPX codes here.</w:t>
            </w:r>
          </w:p>
        </w:tc>
      </w:tr>
      <w:tr w:rsidR="00540B5F" w14:paraId="10F6223E" w14:textId="77777777">
        <w:trPr>
          <w:trHeight w:val="400"/>
        </w:trPr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CA46D2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Mechanical (Drop, Vibration, Abrasion, etc.)</w:t>
            </w:r>
          </w:p>
        </w:tc>
        <w:tc>
          <w:tcPr>
            <w:tcW w:w="6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0BC0F4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</w:rPr>
            </w:pPr>
            <w:r>
              <w:rPr>
                <w:color w:val="4A86E8"/>
              </w:rPr>
              <w:t>What mechanical abuse should the product withstand?</w:t>
            </w:r>
          </w:p>
        </w:tc>
      </w:tr>
    </w:tbl>
    <w:p w14:paraId="4D8C5095" w14:textId="77777777" w:rsidR="00540B5F" w:rsidRDefault="00540B5F">
      <w:pPr>
        <w:pBdr>
          <w:top w:val="nil"/>
          <w:left w:val="nil"/>
          <w:bottom w:val="nil"/>
          <w:right w:val="nil"/>
          <w:between w:val="nil"/>
        </w:pBdr>
        <w:rPr>
          <w:b/>
          <w:sz w:val="24"/>
          <w:szCs w:val="24"/>
        </w:rPr>
      </w:pPr>
    </w:p>
    <w:p w14:paraId="1AFC367A" w14:textId="77777777" w:rsidR="00540B5F" w:rsidRDefault="00540B5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</w:p>
    <w:p w14:paraId="58C2B1B2" w14:textId="77777777" w:rsidR="00540B5F" w:rsidRDefault="00540B5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</w:p>
    <w:p w14:paraId="4027EF87" w14:textId="77777777" w:rsidR="00540B5F" w:rsidRDefault="000529E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PACKAGING</w:t>
      </w:r>
    </w:p>
    <w:p w14:paraId="571CDD2B" w14:textId="77777777" w:rsidR="00540B5F" w:rsidRDefault="00540B5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</w:p>
    <w:tbl>
      <w:tblPr>
        <w:tblStyle w:val="a6"/>
        <w:tblW w:w="107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750"/>
        <w:gridCol w:w="6960"/>
      </w:tblGrid>
      <w:tr w:rsidR="00540B5F" w14:paraId="7E8B8604" w14:textId="77777777">
        <w:trPr>
          <w:trHeight w:val="400"/>
        </w:trPr>
        <w:tc>
          <w:tcPr>
            <w:tcW w:w="32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5D8D45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highlight w:val="white"/>
              </w:rPr>
              <w:t>In the Box</w:t>
            </w:r>
          </w:p>
        </w:tc>
        <w:tc>
          <w:tcPr>
            <w:tcW w:w="5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0150F4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</w:rPr>
            </w:pPr>
            <w:r>
              <w:rPr>
                <w:color w:val="4A86E8"/>
              </w:rPr>
              <w:t xml:space="preserve">What comes in the box? </w:t>
            </w:r>
          </w:p>
        </w:tc>
      </w:tr>
      <w:tr w:rsidR="00540B5F" w14:paraId="79DFF73A" w14:textId="77777777">
        <w:trPr>
          <w:trHeight w:val="400"/>
        </w:trPr>
        <w:tc>
          <w:tcPr>
            <w:tcW w:w="32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A13E70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40" w:after="22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highlight w:val="white"/>
              </w:rPr>
              <w:t>Unboxing Experience</w:t>
            </w:r>
          </w:p>
        </w:tc>
        <w:tc>
          <w:tcPr>
            <w:tcW w:w="5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E5399C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</w:rPr>
            </w:pPr>
            <w:r>
              <w:rPr>
                <w:color w:val="4A86E8"/>
              </w:rPr>
              <w:t>What should the user experience when unboxing the product?</w:t>
            </w:r>
          </w:p>
        </w:tc>
      </w:tr>
      <w:tr w:rsidR="00540B5F" w14:paraId="0B5B65EB" w14:textId="77777777">
        <w:trPr>
          <w:trHeight w:val="400"/>
        </w:trPr>
        <w:tc>
          <w:tcPr>
            <w:tcW w:w="32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1C58F2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inting, colors, inserts, cardboard type, drop requirements</w:t>
            </w:r>
          </w:p>
        </w:tc>
        <w:tc>
          <w:tcPr>
            <w:tcW w:w="5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8CEC8A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</w:rPr>
            </w:pPr>
            <w:r>
              <w:rPr>
                <w:color w:val="4A86E8"/>
              </w:rPr>
              <w:t>Which elements of packaging should be included?</w:t>
            </w:r>
          </w:p>
        </w:tc>
      </w:tr>
      <w:tr w:rsidR="00540B5F" w14:paraId="64550351" w14:textId="77777777">
        <w:tc>
          <w:tcPr>
            <w:tcW w:w="32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619E8B" w14:textId="77777777" w:rsidR="00540B5F" w:rsidRDefault="00052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tail Requirements</w:t>
            </w:r>
          </w:p>
        </w:tc>
        <w:tc>
          <w:tcPr>
            <w:tcW w:w="5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0C20D9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</w:rPr>
            </w:pPr>
            <w:r>
              <w:rPr>
                <w:color w:val="4A86E8"/>
              </w:rPr>
              <w:t>Will your product be sold in stores? If so, are there size constraints for the shelves or other considerations?</w:t>
            </w:r>
          </w:p>
        </w:tc>
      </w:tr>
      <w:tr w:rsidR="00540B5F" w14:paraId="770C0187" w14:textId="77777777">
        <w:tc>
          <w:tcPr>
            <w:tcW w:w="32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6D1624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KU Combinations</w:t>
            </w:r>
          </w:p>
        </w:tc>
        <w:tc>
          <w:tcPr>
            <w:tcW w:w="5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72324" w14:textId="77777777" w:rsidR="00540B5F" w:rsidRDefault="000529E1">
            <w:pPr>
              <w:spacing w:line="240" w:lineRule="auto"/>
              <w:rPr>
                <w:color w:val="4A86E8"/>
              </w:rPr>
            </w:pPr>
            <w:r>
              <w:rPr>
                <w:color w:val="4A86E8"/>
              </w:rPr>
              <w:t>Are there different options? Try to design for just one when you are starting out.</w:t>
            </w:r>
          </w:p>
        </w:tc>
      </w:tr>
    </w:tbl>
    <w:p w14:paraId="22A39626" w14:textId="77777777" w:rsidR="00540B5F" w:rsidRDefault="00540B5F">
      <w:pPr>
        <w:pBdr>
          <w:top w:val="nil"/>
          <w:left w:val="nil"/>
          <w:bottom w:val="nil"/>
          <w:right w:val="nil"/>
          <w:between w:val="nil"/>
        </w:pBdr>
        <w:rPr>
          <w:b/>
          <w:sz w:val="24"/>
          <w:szCs w:val="24"/>
        </w:rPr>
      </w:pPr>
    </w:p>
    <w:p w14:paraId="78C3FE40" w14:textId="77777777" w:rsidR="00540B5F" w:rsidRDefault="00540B5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</w:p>
    <w:p w14:paraId="11FDE446" w14:textId="77777777" w:rsidR="00540B5F" w:rsidRDefault="000529E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SERVICEABILITY</w:t>
      </w:r>
    </w:p>
    <w:p w14:paraId="542B1131" w14:textId="77777777" w:rsidR="00540B5F" w:rsidRDefault="00540B5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</w:p>
    <w:tbl>
      <w:tblPr>
        <w:tblStyle w:val="a7"/>
        <w:tblW w:w="107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724"/>
        <w:gridCol w:w="6976"/>
      </w:tblGrid>
      <w:tr w:rsidR="00540B5F" w14:paraId="1EF4F563" w14:textId="77777777">
        <w:trPr>
          <w:trHeight w:val="400"/>
        </w:trPr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3F74BF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pair Services</w:t>
            </w:r>
          </w:p>
        </w:tc>
        <w:tc>
          <w:tcPr>
            <w:tcW w:w="5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6E851A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</w:rPr>
            </w:pPr>
            <w:r>
              <w:rPr>
                <w:color w:val="4A86E8"/>
              </w:rPr>
              <w:t>Will you repair or replace defective, broken, or unwanted products?</w:t>
            </w:r>
          </w:p>
        </w:tc>
      </w:tr>
      <w:tr w:rsidR="00540B5F" w14:paraId="1DD61C3C" w14:textId="77777777">
        <w:trPr>
          <w:trHeight w:val="400"/>
        </w:trPr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76A09F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turns Process</w:t>
            </w:r>
          </w:p>
        </w:tc>
        <w:tc>
          <w:tcPr>
            <w:tcW w:w="5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FCBC70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</w:rPr>
            </w:pPr>
            <w:r>
              <w:rPr>
                <w:color w:val="4A86E8"/>
              </w:rPr>
              <w:t>How would the customer return a product?</w:t>
            </w:r>
          </w:p>
        </w:tc>
      </w:tr>
      <w:tr w:rsidR="00540B5F" w14:paraId="4516E1D1" w14:textId="77777777">
        <w:trPr>
          <w:trHeight w:val="400"/>
        </w:trPr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5F3E7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pair/Return Qualifications/Tolerances</w:t>
            </w:r>
          </w:p>
        </w:tc>
        <w:tc>
          <w:tcPr>
            <w:tcW w:w="5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6AB10C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</w:rPr>
            </w:pPr>
            <w:r>
              <w:rPr>
                <w:color w:val="4A86E8"/>
              </w:rPr>
              <w:t>What defines a defective or broken product?</w:t>
            </w:r>
          </w:p>
        </w:tc>
      </w:tr>
      <w:tr w:rsidR="00540B5F" w14:paraId="7780248D" w14:textId="77777777"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E1DB35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ustomer Support System</w:t>
            </w:r>
          </w:p>
        </w:tc>
        <w:tc>
          <w:tcPr>
            <w:tcW w:w="5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A33049" w14:textId="77777777" w:rsidR="00540B5F" w:rsidRDefault="00052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A86E8"/>
              </w:rPr>
            </w:pPr>
            <w:r>
              <w:rPr>
                <w:color w:val="4A86E8"/>
              </w:rPr>
              <w:t>How will customers contact your company?</w:t>
            </w:r>
          </w:p>
        </w:tc>
      </w:tr>
    </w:tbl>
    <w:p w14:paraId="0A0732BB" w14:textId="77777777" w:rsidR="00540B5F" w:rsidRDefault="00540B5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color w:val="F3F3F3"/>
          <w:sz w:val="20"/>
          <w:szCs w:val="20"/>
        </w:rPr>
      </w:pPr>
    </w:p>
    <w:sectPr w:rsidR="00540B5F">
      <w:footerReference w:type="default" r:id="rId7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03F121" w14:textId="77777777" w:rsidR="000529E1" w:rsidRDefault="000529E1">
      <w:pPr>
        <w:spacing w:line="240" w:lineRule="auto"/>
      </w:pPr>
      <w:r>
        <w:separator/>
      </w:r>
    </w:p>
  </w:endnote>
  <w:endnote w:type="continuationSeparator" w:id="0">
    <w:p w14:paraId="564F4B44" w14:textId="77777777" w:rsidR="000529E1" w:rsidRDefault="000529E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FD9C90" w14:textId="77777777" w:rsidR="00540B5F" w:rsidRDefault="00540B5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3AA958" w14:textId="77777777" w:rsidR="000529E1" w:rsidRDefault="000529E1">
      <w:pPr>
        <w:spacing w:line="240" w:lineRule="auto"/>
      </w:pPr>
      <w:r>
        <w:separator/>
      </w:r>
    </w:p>
  </w:footnote>
  <w:footnote w:type="continuationSeparator" w:id="0">
    <w:p w14:paraId="45C1D63D" w14:textId="77777777" w:rsidR="000529E1" w:rsidRDefault="000529E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F57436"/>
    <w:multiLevelType w:val="multilevel"/>
    <w:tmpl w:val="02DABF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MDYztTQ3sgCSZko6SsGpxcWZ+XkgBYa1APFUcREsAAAA"/>
  </w:docVars>
  <w:rsids>
    <w:rsidRoot w:val="00540B5F"/>
    <w:rsid w:val="000529E1"/>
    <w:rsid w:val="00540B5F"/>
    <w:rsid w:val="00810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3CCF6"/>
  <w15:docId w15:val="{5891F6C7-37EB-4377-8FA8-A3707FE69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05</Words>
  <Characters>4024</Characters>
  <Application>Microsoft Office Word</Application>
  <DocSecurity>0</DocSecurity>
  <Lines>33</Lines>
  <Paragraphs>9</Paragraphs>
  <ScaleCrop>false</ScaleCrop>
  <Company/>
  <LinksUpToDate>false</LinksUpToDate>
  <CharactersWithSpaces>4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echnical Journalist - CircuitDigest</cp:lastModifiedBy>
  <cp:revision>2</cp:revision>
  <dcterms:created xsi:type="dcterms:W3CDTF">2020-02-17T09:00:00Z</dcterms:created>
  <dcterms:modified xsi:type="dcterms:W3CDTF">2020-02-17T09:01:00Z</dcterms:modified>
</cp:coreProperties>
</file>